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2B7D" w:rsidRPr="009823C5" w:rsidRDefault="0076452F" w:rsidP="00B82B7D">
      <w:pPr>
        <w:pStyle w:val="Akapitzlist"/>
        <w:rPr>
          <w:rFonts w:cs="Arial"/>
          <w:color w:val="222222"/>
          <w:shd w:val="clear" w:color="auto" w:fill="FFFFFF"/>
        </w:rPr>
      </w:pPr>
      <w:r>
        <w:rPr>
          <w:rFonts w:cs="Arial"/>
          <w:b/>
          <w:color w:val="222222"/>
          <w:shd w:val="clear" w:color="auto" w:fill="FFFFFF"/>
        </w:rPr>
        <w:t>Zasady sporządzania szczegółowych</w:t>
      </w:r>
      <w:r w:rsidR="00B82B7D" w:rsidRPr="00FE4101">
        <w:rPr>
          <w:rFonts w:cs="Arial"/>
          <w:b/>
          <w:color w:val="222222"/>
          <w:shd w:val="clear" w:color="auto" w:fill="FFFFFF"/>
        </w:rPr>
        <w:t xml:space="preserve"> list rankingowych do stypendium Re</w:t>
      </w:r>
      <w:r w:rsidR="008417DA">
        <w:rPr>
          <w:rFonts w:cs="Arial"/>
          <w:b/>
          <w:color w:val="222222"/>
          <w:shd w:val="clear" w:color="auto" w:fill="FFFFFF"/>
        </w:rPr>
        <w:t xml:space="preserve">ktora z tytułu </w:t>
      </w:r>
      <w:r w:rsidR="00B44620">
        <w:rPr>
          <w:rFonts w:cs="Arial"/>
          <w:b/>
          <w:color w:val="222222"/>
          <w:shd w:val="clear" w:color="auto" w:fill="FFFFFF"/>
        </w:rPr>
        <w:t xml:space="preserve">posiadania </w:t>
      </w:r>
      <w:r w:rsidR="008417DA">
        <w:rPr>
          <w:rFonts w:cs="Arial"/>
          <w:b/>
          <w:color w:val="222222"/>
          <w:shd w:val="clear" w:color="auto" w:fill="FFFFFF"/>
        </w:rPr>
        <w:t>osiągnięć naukowych</w:t>
      </w:r>
      <w:r w:rsidR="00B82B7D" w:rsidRPr="00FE4101">
        <w:rPr>
          <w:rFonts w:cs="Arial"/>
          <w:b/>
          <w:color w:val="222222"/>
          <w:shd w:val="clear" w:color="auto" w:fill="FFFFFF"/>
        </w:rPr>
        <w:t xml:space="preserve"> dla studentów na Wydziale Biotechnologii </w:t>
      </w:r>
    </w:p>
    <w:p w:rsidR="00B82B7D" w:rsidRDefault="00B82B7D" w:rsidP="00B82B7D">
      <w:pPr>
        <w:pStyle w:val="Compact"/>
        <w:numPr>
          <w:ilvl w:val="0"/>
          <w:numId w:val="1"/>
        </w:numPr>
        <w:spacing w:line="288" w:lineRule="auto"/>
        <w:ind w:left="426"/>
        <w:rPr>
          <w:sz w:val="22"/>
          <w:szCs w:val="22"/>
          <w:lang w:val="pl-PL"/>
        </w:rPr>
      </w:pPr>
      <w:r w:rsidRPr="004E332F">
        <w:rPr>
          <w:sz w:val="22"/>
          <w:szCs w:val="22"/>
          <w:lang w:val="pl-PL"/>
        </w:rPr>
        <w:t>Stypendium R</w:t>
      </w:r>
      <w:r w:rsidR="00B44620">
        <w:rPr>
          <w:sz w:val="22"/>
          <w:szCs w:val="22"/>
          <w:lang w:val="pl-PL"/>
        </w:rPr>
        <w:t>ektora</w:t>
      </w:r>
      <w:r w:rsidRPr="004E332F">
        <w:rPr>
          <w:sz w:val="22"/>
          <w:szCs w:val="22"/>
          <w:lang w:val="pl-PL"/>
        </w:rPr>
        <w:t xml:space="preserve"> z tytułu </w:t>
      </w:r>
      <w:r w:rsidR="00B44620">
        <w:rPr>
          <w:sz w:val="22"/>
          <w:szCs w:val="22"/>
          <w:lang w:val="pl-PL"/>
        </w:rPr>
        <w:t xml:space="preserve">posiadania </w:t>
      </w:r>
      <w:r w:rsidRPr="004E332F">
        <w:rPr>
          <w:sz w:val="22"/>
          <w:szCs w:val="22"/>
          <w:lang w:val="pl-PL"/>
        </w:rPr>
        <w:t>osiągnięć naukowych może otrzymać student, który:</w:t>
      </w:r>
    </w:p>
    <w:p w:rsidR="00B82B7D" w:rsidRDefault="00B82B7D" w:rsidP="00B82B7D">
      <w:pPr>
        <w:pStyle w:val="Compact"/>
        <w:spacing w:line="288" w:lineRule="auto"/>
        <w:ind w:left="84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1/ uzyskał wpis na semestr wyższy zgodnie z „Regulaminem studiów w Uniwersytecie Wrocławskim”,</w:t>
      </w:r>
    </w:p>
    <w:p w:rsidR="00B82B7D" w:rsidRDefault="00B82B7D" w:rsidP="00B82B7D">
      <w:pPr>
        <w:pStyle w:val="Compact"/>
        <w:spacing w:line="288" w:lineRule="auto"/>
        <w:ind w:left="84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 xml:space="preserve">2/ nie był powtórnie wpisany na rok studiów, za który ubiega się o przyznanie stypendium Rektora (ponowny wpis nie dotyczy się urlopu dziekańskiego, o którym mowa </w:t>
      </w:r>
    </w:p>
    <w:p w:rsidR="00B82B7D" w:rsidRDefault="00B82B7D" w:rsidP="00B82B7D">
      <w:pPr>
        <w:pStyle w:val="Compact"/>
        <w:spacing w:line="288" w:lineRule="auto"/>
        <w:ind w:left="84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w „Regulaminie studiów w Uniwersytecie Wrocławskim”,</w:t>
      </w:r>
    </w:p>
    <w:p w:rsidR="00B82B7D" w:rsidRDefault="00B82B7D" w:rsidP="00B82B7D">
      <w:pPr>
        <w:pStyle w:val="Compact"/>
        <w:spacing w:line="288" w:lineRule="auto"/>
        <w:ind w:left="851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3/ złożył w dziekanacie wniosek o przyznanie stypendium wraz z dokumentacją poświadczającą osiągnięcia w nieprzekraczalnym terminie do 5 października, po uprzedniej rejestracji w formie elektronicznej na stronie www.usosweb.uni.wroc.pl . Jeżeli dzień 5 października przypada na dzień ustawowo wolny od pracy, termin ten ulega przesunięciu na najbliższy dzień roboczy.  Dokumentacja w języku obcym powinna być przetłumaczona na język polski, z wyjątkiem publikacji  w języku obcym,</w:t>
      </w:r>
    </w:p>
    <w:p w:rsidR="00B82B7D" w:rsidRDefault="00B82B7D" w:rsidP="00B82B7D">
      <w:pPr>
        <w:spacing w:before="36" w:after="36" w:line="288" w:lineRule="auto"/>
        <w:ind w:left="851"/>
      </w:pPr>
      <w:r>
        <w:t>4/ uzyskał minimum 6 punktów za co najmniej dwa rodzaje osiągnięć naukowych lub minimum 9 punktów za jeden rodzaj osiągnięć naukowych,</w:t>
      </w:r>
    </w:p>
    <w:p w:rsidR="00B82B7D" w:rsidRDefault="00B82B7D" w:rsidP="00B82B7D">
      <w:pPr>
        <w:spacing w:before="36" w:after="36" w:line="288" w:lineRule="auto"/>
        <w:ind w:left="851"/>
      </w:pPr>
      <w:r>
        <w:t xml:space="preserve">5/ </w:t>
      </w:r>
      <w:r w:rsidRPr="004E332F">
        <w:t xml:space="preserve">zakwalifikował się do grupy 1% studentów z najwyższą liczbą punktów za osiągnięcia </w:t>
      </w:r>
      <w:r>
        <w:t xml:space="preserve">                                                   </w:t>
      </w:r>
      <w:r w:rsidRPr="004E332F">
        <w:t xml:space="preserve">naukowe. W przypadku, gdy 1% studentów stanowi liczba niecałkowita stosuje się zaokrąglenie do liczby całkowitej w ten sposób, że jeżeli po liczbie zaokrąglanej znajduje się 1,2,3,4, zaokrąglamy ją w dół, jeżeli po liczbie zaokrąglanej znajduje się </w:t>
      </w:r>
      <w:r>
        <w:t>5,6,7,8,9 zaokrąglamy ją w górę,</w:t>
      </w:r>
    </w:p>
    <w:p w:rsidR="00B82B7D" w:rsidRDefault="00B82B7D" w:rsidP="00B82B7D">
      <w:pPr>
        <w:spacing w:before="36" w:after="36" w:line="288" w:lineRule="auto"/>
        <w:ind w:left="851"/>
      </w:pPr>
      <w:r>
        <w:t xml:space="preserve">6/ w przypadku, gdy na ostatnim miejscu listy rankingowej znajduje się więcej studentów </w:t>
      </w:r>
    </w:p>
    <w:p w:rsidR="00B82B7D" w:rsidRDefault="00B82B7D" w:rsidP="00B82B7D">
      <w:pPr>
        <w:spacing w:before="36" w:after="36" w:line="288" w:lineRule="auto"/>
        <w:ind w:left="851"/>
      </w:pPr>
      <w:r>
        <w:t xml:space="preserve">z taką samą ilością punktów, o miejscu na liście decyduje średnia ocen obliczona zgodnie </w:t>
      </w:r>
    </w:p>
    <w:p w:rsidR="00B11C72" w:rsidRPr="00F66AA3" w:rsidRDefault="00B82B7D" w:rsidP="000E4034">
      <w:pPr>
        <w:tabs>
          <w:tab w:val="left" w:pos="993"/>
        </w:tabs>
        <w:ind w:left="851"/>
        <w:rPr>
          <w:b/>
          <w:sz w:val="24"/>
          <w:szCs w:val="24"/>
        </w:rPr>
      </w:pPr>
      <w:r>
        <w:t xml:space="preserve">z </w:t>
      </w:r>
      <w:r>
        <w:rPr>
          <w:rFonts w:cs="Arial"/>
          <w:color w:val="222222"/>
          <w:shd w:val="clear" w:color="auto" w:fill="FFFFFF"/>
        </w:rPr>
        <w:t xml:space="preserve">§ 6 ust. 1 </w:t>
      </w:r>
      <w:r w:rsidR="00B11C72" w:rsidRPr="00B11C72">
        <w:rPr>
          <w:b/>
        </w:rPr>
        <w:t>Szczegó</w:t>
      </w:r>
      <w:r w:rsidR="000E4034">
        <w:rPr>
          <w:b/>
        </w:rPr>
        <w:t>łowych zasad</w:t>
      </w:r>
      <w:r w:rsidR="00B11C72" w:rsidRPr="00B11C72">
        <w:rPr>
          <w:b/>
        </w:rPr>
        <w:t xml:space="preserve"> sporządzania list rankingowych, do</w:t>
      </w:r>
      <w:r w:rsidR="000E4034">
        <w:rPr>
          <w:b/>
        </w:rPr>
        <w:t>tyczących</w:t>
      </w:r>
      <w:r w:rsidR="00B11C72" w:rsidRPr="00B11C72">
        <w:rPr>
          <w:b/>
        </w:rPr>
        <w:t xml:space="preserve"> </w:t>
      </w:r>
      <w:r w:rsidR="000E4034">
        <w:rPr>
          <w:b/>
        </w:rPr>
        <w:t xml:space="preserve">        </w:t>
      </w:r>
      <w:r w:rsidR="00B11C72" w:rsidRPr="00B11C72">
        <w:rPr>
          <w:b/>
        </w:rPr>
        <w:t xml:space="preserve">stypendium Rektora dla studentów z tytułu wyróżniających wyników w nauce, </w:t>
      </w:r>
      <w:r w:rsidR="000E4034">
        <w:rPr>
          <w:b/>
        </w:rPr>
        <w:t>obowiązujących</w:t>
      </w:r>
      <w:r w:rsidR="00B11C72" w:rsidRPr="00B11C72">
        <w:rPr>
          <w:b/>
        </w:rPr>
        <w:t xml:space="preserve"> na Wydziale</w:t>
      </w:r>
      <w:r w:rsidR="000E4034">
        <w:rPr>
          <w:b/>
        </w:rPr>
        <w:t xml:space="preserve"> </w:t>
      </w:r>
      <w:r w:rsidR="00B11C72" w:rsidRPr="00B11C72">
        <w:rPr>
          <w:b/>
        </w:rPr>
        <w:t>Biotechnologii od roku akademickiego 2019/2020</w:t>
      </w:r>
    </w:p>
    <w:p w:rsidR="00B82B7D" w:rsidRDefault="00B82B7D" w:rsidP="00B82B7D">
      <w:pPr>
        <w:spacing w:line="288" w:lineRule="auto"/>
        <w:ind w:left="851"/>
      </w:pPr>
    </w:p>
    <w:p w:rsidR="00B82B7D" w:rsidRPr="00665EA8" w:rsidRDefault="00B82B7D" w:rsidP="00B82B7D">
      <w:pPr>
        <w:spacing w:line="288" w:lineRule="auto"/>
        <w:rPr>
          <w:b/>
        </w:rPr>
      </w:pPr>
      <w:r w:rsidRPr="004E332F">
        <w:t>W celu</w:t>
      </w:r>
      <w:r w:rsidR="003C1F4F">
        <w:t xml:space="preserve"> ustalenia grupy 1% </w:t>
      </w:r>
      <w:r w:rsidRPr="004E332F">
        <w:t xml:space="preserve">studentów </w:t>
      </w:r>
      <w:r w:rsidR="003C1F4F">
        <w:t xml:space="preserve">do przyznania stypendium Rektora </w:t>
      </w:r>
      <w:r w:rsidRPr="004E332F">
        <w:t xml:space="preserve">z tytułu osiągnięć naukowych tworzy się listy rankingowe na podstawie liczby punktów w oparciu o </w:t>
      </w:r>
      <w:r w:rsidRPr="00F256ED">
        <w:rPr>
          <w:b/>
        </w:rPr>
        <w:t>Zasady oceny osiągnięć naukowych, artystycznych lub sportowych oraz sposób ich dokumentowania dla potrzeb przyznawania stypendium Rektora dla stud</w:t>
      </w:r>
      <w:r w:rsidR="00E362A8">
        <w:rPr>
          <w:b/>
        </w:rPr>
        <w:t>entów od roku akademickiego 2020/2021</w:t>
      </w:r>
      <w:bookmarkStart w:id="0" w:name="_GoBack"/>
      <w:bookmarkEnd w:id="0"/>
      <w:r>
        <w:t>.</w:t>
      </w:r>
    </w:p>
    <w:p w:rsidR="00B82B7D" w:rsidRPr="00B44620" w:rsidRDefault="00B82B7D" w:rsidP="00B82B7D">
      <w:pPr>
        <w:spacing w:before="36" w:afterLines="36" w:after="86" w:line="288" w:lineRule="auto"/>
      </w:pPr>
      <w:r w:rsidRPr="004E332F">
        <w:t>Podstawowym dokumentem określającym zasady przyznawania stypendiów R</w:t>
      </w:r>
      <w:r w:rsidR="00B44620">
        <w:t xml:space="preserve">ektora                              </w:t>
      </w:r>
      <w:r w:rsidRPr="004E332F">
        <w:t xml:space="preserve"> w Uniwersytecie Wrocławskim jest </w:t>
      </w:r>
      <w:r w:rsidRPr="003F1B6D">
        <w:rPr>
          <w:b/>
        </w:rPr>
        <w:t>Regulamin świadczeń dla studentów Uniwersytetu Wrocławskiego</w:t>
      </w:r>
      <w:r>
        <w:rPr>
          <w:b/>
        </w:rPr>
        <w:t xml:space="preserve"> </w:t>
      </w:r>
      <w:r>
        <w:t xml:space="preserve">(zwany dalej Regulaminem) wprowadzony Zarządzeniem nr 86/2019 Rektora Uniwersytetu Wrocławskiego z dnia 11 czerwca 2019 r. </w:t>
      </w:r>
    </w:p>
    <w:p w:rsidR="00B82B7D" w:rsidRDefault="00B82B7D" w:rsidP="00B82B7D">
      <w:pPr>
        <w:pStyle w:val="Akapitzlist"/>
        <w:spacing w:line="288" w:lineRule="auto"/>
        <w:jc w:val="center"/>
        <w:rPr>
          <w:rFonts w:cs="Arial"/>
          <w:color w:val="222222"/>
          <w:shd w:val="clear" w:color="auto" w:fill="FFFFFF"/>
        </w:rPr>
      </w:pPr>
    </w:p>
    <w:p w:rsidR="00B82B7D" w:rsidRPr="004E332F" w:rsidRDefault="00B82B7D" w:rsidP="00B82B7D">
      <w:pPr>
        <w:rPr>
          <w:rFonts w:cs="Arial"/>
          <w:color w:val="222222"/>
          <w:shd w:val="clear" w:color="auto" w:fill="FFFFFF"/>
        </w:rPr>
      </w:pPr>
    </w:p>
    <w:sectPr w:rsidR="00B82B7D" w:rsidRPr="004E33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480893"/>
    <w:multiLevelType w:val="hybridMultilevel"/>
    <w:tmpl w:val="E2E87946"/>
    <w:lvl w:ilvl="0" w:tplc="308261C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>
    <w:nsid w:val="72A566F4"/>
    <w:multiLevelType w:val="hybridMultilevel"/>
    <w:tmpl w:val="D194DC1A"/>
    <w:lvl w:ilvl="0" w:tplc="308261C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82B7D"/>
    <w:rsid w:val="000E4034"/>
    <w:rsid w:val="003C1F4F"/>
    <w:rsid w:val="0076452F"/>
    <w:rsid w:val="008417DA"/>
    <w:rsid w:val="00B11C72"/>
    <w:rsid w:val="00B44620"/>
    <w:rsid w:val="00B82B7D"/>
    <w:rsid w:val="00DC0F54"/>
    <w:rsid w:val="00E362A8"/>
    <w:rsid w:val="00FB4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82B7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82B7D"/>
    <w:pPr>
      <w:ind w:left="720"/>
      <w:contextualSpacing/>
    </w:pPr>
  </w:style>
  <w:style w:type="paragraph" w:customStyle="1" w:styleId="Compact">
    <w:name w:val="Compact"/>
    <w:basedOn w:val="Tekstpodstawowy"/>
    <w:qFormat/>
    <w:rsid w:val="00B82B7D"/>
    <w:pPr>
      <w:spacing w:before="36" w:after="36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B82B7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B82B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82B7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82B7D"/>
    <w:pPr>
      <w:ind w:left="720"/>
      <w:contextualSpacing/>
    </w:pPr>
  </w:style>
  <w:style w:type="paragraph" w:customStyle="1" w:styleId="Compact">
    <w:name w:val="Compact"/>
    <w:basedOn w:val="Tekstpodstawowy"/>
    <w:qFormat/>
    <w:rsid w:val="00B82B7D"/>
    <w:pPr>
      <w:spacing w:before="36" w:after="36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B82B7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B82B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8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ia</dc:creator>
  <cp:lastModifiedBy>Asia</cp:lastModifiedBy>
  <cp:revision>6</cp:revision>
  <cp:lastPrinted>2019-07-15T09:02:00Z</cp:lastPrinted>
  <dcterms:created xsi:type="dcterms:W3CDTF">2019-07-08T10:55:00Z</dcterms:created>
  <dcterms:modified xsi:type="dcterms:W3CDTF">2021-10-14T11:13:00Z</dcterms:modified>
</cp:coreProperties>
</file>